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906F2" w14:textId="77777777" w:rsidR="005C1838" w:rsidRDefault="005C1838" w:rsidP="005C1838">
      <w:pPr>
        <w:jc w:val="right"/>
      </w:pPr>
      <w:r>
        <w:t xml:space="preserve">Białystok, 08.04.2020 r. </w:t>
      </w:r>
    </w:p>
    <w:p w14:paraId="588C6899" w14:textId="77777777" w:rsidR="005C1838" w:rsidRDefault="005C1838" w:rsidP="005C1838">
      <w:r>
        <w:t>RE</w:t>
      </w:r>
      <w:r w:rsidRPr="004E7F58">
        <w:t xml:space="preserve"> Sp. z  o.o. </w:t>
      </w:r>
    </w:p>
    <w:p w14:paraId="1D95AAFF" w14:textId="77777777" w:rsidR="005C1838" w:rsidRDefault="005C1838" w:rsidP="005C1838">
      <w:r w:rsidRPr="007E581C">
        <w:t xml:space="preserve">ul. Kolejowa 12e, </w:t>
      </w:r>
    </w:p>
    <w:p w14:paraId="11CDC451" w14:textId="77777777" w:rsidR="005C1838" w:rsidRDefault="005C1838" w:rsidP="005C1838">
      <w:r w:rsidRPr="007E581C">
        <w:t>15-701 Białystok</w:t>
      </w:r>
      <w:r w:rsidRPr="004E7F58">
        <w:t xml:space="preserve"> </w:t>
      </w:r>
    </w:p>
    <w:p w14:paraId="1DF11C70" w14:textId="77777777" w:rsidR="005C1838" w:rsidRDefault="005C1838" w:rsidP="005C1838"/>
    <w:p w14:paraId="45DCB354" w14:textId="77777777" w:rsidR="005C1838" w:rsidRDefault="005C1838" w:rsidP="005C1838">
      <w:pPr>
        <w:jc w:val="center"/>
        <w:rPr>
          <w:b/>
        </w:rPr>
      </w:pPr>
      <w:r w:rsidRPr="00C92071">
        <w:rPr>
          <w:b/>
        </w:rPr>
        <w:t xml:space="preserve">ZAPYTANIE </w:t>
      </w:r>
      <w:r w:rsidRPr="00F71D57">
        <w:rPr>
          <w:b/>
        </w:rPr>
        <w:t xml:space="preserve">OFERTOWE 1/04/2020 </w:t>
      </w:r>
    </w:p>
    <w:p w14:paraId="3ED871A9" w14:textId="77777777" w:rsidR="005C1838" w:rsidRDefault="005C1838" w:rsidP="005C1838">
      <w:pPr>
        <w:jc w:val="center"/>
        <w:rPr>
          <w:b/>
        </w:rPr>
      </w:pPr>
    </w:p>
    <w:p w14:paraId="108D3990" w14:textId="77777777" w:rsidR="005C1838" w:rsidRDefault="005C1838" w:rsidP="005C1838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ZAMAWIAJĄCY</w:t>
      </w:r>
    </w:p>
    <w:p w14:paraId="14E602A3" w14:textId="77777777" w:rsidR="005C1838" w:rsidRDefault="005C1838" w:rsidP="005C1838">
      <w:r>
        <w:t>RE</w:t>
      </w:r>
      <w:r w:rsidRPr="004E7F58">
        <w:t xml:space="preserve"> Sp. z  o.o. </w:t>
      </w:r>
    </w:p>
    <w:p w14:paraId="56FFD8F7" w14:textId="77777777" w:rsidR="005C1838" w:rsidRDefault="005C1838" w:rsidP="005C1838">
      <w:r w:rsidRPr="007E581C">
        <w:t xml:space="preserve">ul. Kolejowa 12e, </w:t>
      </w:r>
    </w:p>
    <w:p w14:paraId="30336CF3" w14:textId="77777777" w:rsidR="005C1838" w:rsidRDefault="005C1838" w:rsidP="005C1838">
      <w:r w:rsidRPr="007E581C">
        <w:t>15-701 Białystok</w:t>
      </w:r>
      <w:r w:rsidRPr="004E7F58">
        <w:t xml:space="preserve"> </w:t>
      </w:r>
    </w:p>
    <w:p w14:paraId="3FE76B5D" w14:textId="77777777" w:rsidR="005C1838" w:rsidRDefault="005C1838" w:rsidP="005C1838">
      <w:r w:rsidRPr="004E7F58">
        <w:t xml:space="preserve">NIP: </w:t>
      </w:r>
      <w:r w:rsidRPr="007E581C">
        <w:t>542 336 36 17</w:t>
      </w:r>
    </w:p>
    <w:p w14:paraId="2C0E9465" w14:textId="77777777" w:rsidR="005C1838" w:rsidRPr="003B746D" w:rsidRDefault="005C1838" w:rsidP="005C1838">
      <w:pPr>
        <w:jc w:val="both"/>
      </w:pPr>
    </w:p>
    <w:p w14:paraId="465FB6B7" w14:textId="77777777" w:rsidR="005C1838" w:rsidRDefault="005C1838" w:rsidP="005C1838">
      <w:pPr>
        <w:pStyle w:val="Akapitzlist"/>
        <w:numPr>
          <w:ilvl w:val="0"/>
          <w:numId w:val="3"/>
        </w:numPr>
        <w:jc w:val="both"/>
        <w:rPr>
          <w:b/>
        </w:rPr>
      </w:pPr>
      <w:r>
        <w:rPr>
          <w:b/>
        </w:rPr>
        <w:t>OPIS PRZEDMIOTU ZAMÓWIENIA</w:t>
      </w:r>
    </w:p>
    <w:p w14:paraId="60F16405" w14:textId="77777777" w:rsidR="005C1838" w:rsidRDefault="005C1838" w:rsidP="005C1838">
      <w:pPr>
        <w:jc w:val="both"/>
        <w:rPr>
          <w:rFonts w:cstheme="minorHAnsi"/>
          <w:lang w:eastAsia="pl-PL"/>
        </w:rPr>
      </w:pPr>
      <w:r w:rsidRPr="00A86C26">
        <w:t xml:space="preserve">Kod i nazwa CPV: </w:t>
      </w:r>
      <w:r w:rsidRPr="00A86C26">
        <w:rPr>
          <w:rFonts w:cstheme="minorHAnsi"/>
          <w:lang w:eastAsia="pl-PL"/>
        </w:rPr>
        <w:t>73000000-2 Usługi badawcze i eksperymentalno-rozwojowe oraz pokrewne usługi doradcze.</w:t>
      </w:r>
    </w:p>
    <w:p w14:paraId="2796EFFB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 xml:space="preserve">Przedmiotem zamówienia jest zakup usług badawczych polegających na zaprojektowaniu, wykonaniu prototypu inteligentnej skrzynki na klucze do samochodów zasilanej ze źródeł odnawialnych montowanej na zewnątrz, przygotowanej do wyposażenia w klawiaturę numeryczną lub czytnik </w:t>
      </w:r>
      <w:proofErr w:type="spellStart"/>
      <w:r w:rsidRPr="007E581C">
        <w:rPr>
          <w:rFonts w:ascii="Calibri" w:eastAsia="Times New Roman" w:hAnsi="Calibri" w:cs="Calibri"/>
        </w:rPr>
        <w:t>rfid</w:t>
      </w:r>
      <w:proofErr w:type="spellEnd"/>
      <w:r w:rsidRPr="007E581C">
        <w:rPr>
          <w:rFonts w:ascii="Calibri" w:eastAsia="Times New Roman" w:hAnsi="Calibri" w:cs="Calibri"/>
        </w:rPr>
        <w:t xml:space="preserve"> i zamki elektromagnetyczne umożliwiające dostęp do zawartości tylko przez posiadaczy karty </w:t>
      </w:r>
      <w:proofErr w:type="spellStart"/>
      <w:r w:rsidRPr="007E581C">
        <w:rPr>
          <w:rFonts w:ascii="Calibri" w:eastAsia="Times New Roman" w:hAnsi="Calibri" w:cs="Calibri"/>
        </w:rPr>
        <w:t>rfid</w:t>
      </w:r>
      <w:proofErr w:type="spellEnd"/>
      <w:r w:rsidRPr="007E581C">
        <w:rPr>
          <w:rFonts w:ascii="Calibri" w:eastAsia="Times New Roman" w:hAnsi="Calibri" w:cs="Calibri"/>
        </w:rPr>
        <w:t xml:space="preserve"> lub indywidualnego kodu dostępu. W ramach usługi badawczo-rozwojowej konieczne jest opracowanie rozwiązania, którego późniejsze zastosowanie przyczyni się do innowacji produktowej w przedsiębiorstwie.</w:t>
      </w:r>
    </w:p>
    <w:p w14:paraId="648133B1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Wymagania funkcjonalne dotyczące prototypu:</w:t>
      </w:r>
    </w:p>
    <w:p w14:paraId="4BA90064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szafka powinna być wykonana ze stali czarnej lub nierdzewnej</w:t>
      </w:r>
    </w:p>
    <w:p w14:paraId="2D80D62B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wymiary szafki umożliwiające przechowywanie zestawu kluczy do samochodu wraz z dowodem rejestracyjnym</w:t>
      </w:r>
    </w:p>
    <w:p w14:paraId="42A5014B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opracowanie sposobu montażu zamka elektromagnetycznego, mikroprocesora, pakietu baterii i panelu fotowoltaicznego</w:t>
      </w:r>
    </w:p>
    <w:p w14:paraId="4F2F73A3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opracowanie sposobu awaryjnego otwierania schowka w przypadku awarii elektrozamka bądź systemu</w:t>
      </w:r>
    </w:p>
    <w:p w14:paraId="6A740270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opracowanie sposobu wymiany baterii</w:t>
      </w:r>
    </w:p>
    <w:p w14:paraId="7F8E74CD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optymalizacja kosztów produkcji z uwzględnieniem stosowanych materiałów, sposobu ich obróbki, transportu i montażu u klienta</w:t>
      </w:r>
    </w:p>
    <w:p w14:paraId="1723CED1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opracowanie możliwie prostego sposobu montażu realizowanego na miejscu samodzielnie przez klienta</w:t>
      </w:r>
    </w:p>
    <w:p w14:paraId="53C1E298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lastRenderedPageBreak/>
        <w:t>• optymalizacja kosztów utrzymania w taki sposób aby dobrane materiały i sposób montażu minimalizował zgłoszenia serwisowe w trakcie trwania okresu gwarancyjnego</w:t>
      </w:r>
    </w:p>
    <w:p w14:paraId="501EC3AD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 xml:space="preserve">• opracowanie kontrolera szafki na klucze w 4 wariantach, komunikujący się przy pomocy </w:t>
      </w:r>
      <w:proofErr w:type="spellStart"/>
      <w:r w:rsidRPr="007E581C">
        <w:rPr>
          <w:rFonts w:ascii="Calibri" w:eastAsia="Times New Roman" w:hAnsi="Calibri" w:cs="Calibri"/>
        </w:rPr>
        <w:t>bluetooth</w:t>
      </w:r>
      <w:proofErr w:type="spellEnd"/>
      <w:r w:rsidRPr="007E581C">
        <w:rPr>
          <w:rFonts w:ascii="Calibri" w:eastAsia="Times New Roman" w:hAnsi="Calibri" w:cs="Calibri"/>
        </w:rPr>
        <w:t xml:space="preserve">, </w:t>
      </w:r>
      <w:proofErr w:type="spellStart"/>
      <w:r w:rsidRPr="007E581C">
        <w:rPr>
          <w:rFonts w:ascii="Calibri" w:eastAsia="Times New Roman" w:hAnsi="Calibri" w:cs="Calibri"/>
        </w:rPr>
        <w:t>wi-fi</w:t>
      </w:r>
      <w:proofErr w:type="spellEnd"/>
      <w:r w:rsidRPr="007E581C">
        <w:rPr>
          <w:rFonts w:ascii="Calibri" w:eastAsia="Times New Roman" w:hAnsi="Calibri" w:cs="Calibri"/>
        </w:rPr>
        <w:t xml:space="preserve">, GSM, </w:t>
      </w:r>
      <w:proofErr w:type="spellStart"/>
      <w:r w:rsidRPr="007E581C">
        <w:rPr>
          <w:rFonts w:ascii="Calibri" w:eastAsia="Times New Roman" w:hAnsi="Calibri" w:cs="Calibri"/>
        </w:rPr>
        <w:t>LoRaWAN</w:t>
      </w:r>
      <w:proofErr w:type="spellEnd"/>
    </w:p>
    <w:p w14:paraId="47459140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możliwość zasilania bateryjnego przynajmniej 3 miesiące</w:t>
      </w:r>
    </w:p>
    <w:p w14:paraId="52E21014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Wykonanie prototypu odbędzie się na podstawie zatwierdzonej przez Zamawiającego koncepcji wypracowanej w trakcie prac badawczych. Prototyp powinien zostać przetestowany w oparciu o wszystkie wskazane przez Zamawiającego warunki funkcjonalne. Zamawiający zastrzega sobie prawo uczestniczenia w testach. Wynikiem przeprowadzonych testów musi być dokonanie przez Wykonawcę stosownych poprawek i udoskonaleń badanego prototypu.</w:t>
      </w:r>
    </w:p>
    <w:p w14:paraId="458FA236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Prototyp powinien posiadać funkcjonalności przedstawione przez Zamawiającego oraz muszą w nim być uwzględnione wszystkie uwagi, jakie zespół Wykonawcy oraz Zamawiający uznają za istotne. W trakcie badań Wykonawca powinien zaproponować przynajmniej 2 warianty rozwiązania. Z zaproponowanych wariantów Zamawiający wybierze jedno rozwiązanie, na podstawie którego zostanie wykonany ostateczny prototyp.</w:t>
      </w:r>
    </w:p>
    <w:p w14:paraId="324ECE61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Efektem końcowym z zrealizowanych prac powinien być:</w:t>
      </w:r>
    </w:p>
    <w:p w14:paraId="14503423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raport zawierający wyniki badań z syntetycznym podsumowaniem efektów uzyskanej nowej wiedzy,</w:t>
      </w:r>
    </w:p>
    <w:p w14:paraId="63ECCE79" w14:textId="77777777" w:rsidR="005C1838" w:rsidRPr="007E581C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prototyp,</w:t>
      </w:r>
    </w:p>
    <w:p w14:paraId="0EB9D4CC" w14:textId="77777777" w:rsidR="005C1838" w:rsidRPr="007A5C8A" w:rsidRDefault="005C1838" w:rsidP="005C1838">
      <w:pPr>
        <w:spacing w:line="240" w:lineRule="auto"/>
        <w:jc w:val="both"/>
        <w:rPr>
          <w:rFonts w:ascii="Calibri" w:eastAsia="Times New Roman" w:hAnsi="Calibri" w:cs="Calibri"/>
        </w:rPr>
      </w:pPr>
      <w:r w:rsidRPr="007E581C">
        <w:rPr>
          <w:rFonts w:ascii="Calibri" w:eastAsia="Times New Roman" w:hAnsi="Calibri" w:cs="Calibri"/>
        </w:rPr>
        <w:t>• dokumentacja zastosowanych rozwiązań w postaci określonych parametrów technicznych zastosowanych w prototypie.</w:t>
      </w:r>
    </w:p>
    <w:p w14:paraId="0A254B9D" w14:textId="77777777" w:rsidR="005C1838" w:rsidRDefault="005C1838" w:rsidP="005C1838">
      <w:pPr>
        <w:spacing w:after="120"/>
        <w:jc w:val="both"/>
      </w:pPr>
      <w:r>
        <w:t xml:space="preserve">Oferta powinna być ważna nie krócej niż 90 dni od daty złożenia.  </w:t>
      </w:r>
    </w:p>
    <w:p w14:paraId="53D26DAC" w14:textId="77777777" w:rsidR="005C1838" w:rsidRDefault="005C1838" w:rsidP="005C1838">
      <w:pPr>
        <w:spacing w:after="120"/>
        <w:jc w:val="both"/>
      </w:pPr>
    </w:p>
    <w:p w14:paraId="4AC63CB2" w14:textId="77777777" w:rsidR="005C1838" w:rsidRPr="003B746D" w:rsidRDefault="005C1838" w:rsidP="005C1838">
      <w:pPr>
        <w:pStyle w:val="Akapitzlist"/>
        <w:numPr>
          <w:ilvl w:val="0"/>
          <w:numId w:val="3"/>
        </w:numPr>
        <w:rPr>
          <w:b/>
        </w:rPr>
      </w:pPr>
      <w:r w:rsidRPr="003B746D">
        <w:rPr>
          <w:b/>
        </w:rPr>
        <w:t>Kryteria oceny oferty wraz z określeniem wag punktowych/ procentowych przypisanych do każdego z kryteriów:</w:t>
      </w:r>
    </w:p>
    <w:p w14:paraId="32135101" w14:textId="77777777" w:rsidR="005C1838" w:rsidRPr="007A5C8A" w:rsidRDefault="005C1838" w:rsidP="005C183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Zamawiający zastosuje następujące kryteria wyboru:</w:t>
      </w:r>
    </w:p>
    <w:p w14:paraId="2A177320" w14:textId="77777777" w:rsidR="005C1838" w:rsidRPr="007A5C8A" w:rsidRDefault="005C1838" w:rsidP="005C183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1. Cena netto – 80%</w:t>
      </w:r>
    </w:p>
    <w:p w14:paraId="60A84B58" w14:textId="77777777" w:rsidR="005C1838" w:rsidRPr="007A5C8A" w:rsidRDefault="005C1838" w:rsidP="005C183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A5C8A">
        <w:rPr>
          <w:rFonts w:ascii="Arial" w:eastAsia="Times New Roman" w:hAnsi="Arial" w:cs="Arial"/>
          <w:color w:val="000000"/>
          <w:lang w:eastAsia="pl-PL"/>
        </w:rPr>
        <w:t>2. Termin realizacji zamówienia – 20%.</w:t>
      </w:r>
    </w:p>
    <w:p w14:paraId="335F5C11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C5BBDA2" w14:textId="77777777" w:rsidR="005C1838" w:rsidRPr="003B746D" w:rsidRDefault="005C1838" w:rsidP="005C1838">
      <w:pPr>
        <w:pStyle w:val="Default"/>
        <w:numPr>
          <w:ilvl w:val="0"/>
          <w:numId w:val="3"/>
        </w:num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B746D">
        <w:rPr>
          <w:rFonts w:asciiTheme="minorHAnsi" w:hAnsiTheme="minorHAnsi" w:cstheme="minorHAnsi"/>
          <w:b/>
          <w:color w:val="auto"/>
          <w:sz w:val="22"/>
          <w:szCs w:val="22"/>
        </w:rPr>
        <w:t>Opis sposobu przyznawania punktacji za spełnienie danego kryterium oceny oferty:</w:t>
      </w:r>
    </w:p>
    <w:p w14:paraId="1686D84E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4E24E3E7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Wybór Oferenta dokonany zostanie na podstawie największej ilości uzyskanych punktów zgodnie z następującą metodologią:</w:t>
      </w:r>
    </w:p>
    <w:p w14:paraId="7847FE44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CF25F60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Przez kryterium „Cena netto” Zamawiający rozumie określoną przez Oferenta cenę całkowitą netto za wykonanie przedmiotu zamówienia. Ocena w ramach kryterium „Cena netto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14:paraId="7941DCA2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EBA2F4E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Co) x 80% x 100</w:t>
      </w:r>
    </w:p>
    <w:p w14:paraId="77B5B84C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16C2A48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7D9ECA91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C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niższa zaproponowana cena netto</w:t>
      </w:r>
    </w:p>
    <w:p w14:paraId="4FCE28A4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Co – cena netto zaproponowana w badanej ofercie</w:t>
      </w:r>
    </w:p>
    <w:p w14:paraId="32FA011B" w14:textId="77777777" w:rsidR="005C1838" w:rsidRDefault="005C1838" w:rsidP="005C1838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14:paraId="3C09475E" w14:textId="77777777" w:rsidR="005C1838" w:rsidRPr="007A5C8A" w:rsidRDefault="005C1838" w:rsidP="005C1838">
      <w:pPr>
        <w:pStyle w:val="Default"/>
        <w:ind w:left="-708" w:firstLine="708"/>
        <w:rPr>
          <w:rFonts w:asciiTheme="minorHAnsi" w:hAnsiTheme="minorHAnsi" w:cstheme="minorHAnsi"/>
          <w:color w:val="auto"/>
          <w:sz w:val="22"/>
          <w:szCs w:val="22"/>
        </w:rPr>
      </w:pPr>
    </w:p>
    <w:p w14:paraId="4B03C3D4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Przez kryterium „Termin realizacji zamówienia” Zamawiający rozumie określony przez Oferenta termin realizacji przedmiotu zamówienia liczony w dniach kalendarzowych od momentu podpisania umowy pomiędzy Stronami. Ocena w ramach kryterium „Termin realizacji zamówienia”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) będzie obliczana na podstawie następującego wzoru:</w:t>
      </w:r>
    </w:p>
    <w:p w14:paraId="6A7C7E52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= (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>/To) x 20% x 100</w:t>
      </w:r>
    </w:p>
    <w:p w14:paraId="4506F59E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37098278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Tn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najkrótszy zaproponowany termin liczony od momentu podpisania umowy</w:t>
      </w:r>
    </w:p>
    <w:p w14:paraId="02DF07CB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To – termin zaproponowany w badanej ofercie liczony od momentu podpisania umowy</w:t>
      </w:r>
    </w:p>
    <w:p w14:paraId="413AB430" w14:textId="77777777" w:rsidR="005C1838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14:paraId="041F6D2F" w14:textId="77777777" w:rsidR="005C1838" w:rsidRPr="007A5C8A" w:rsidRDefault="005C1838" w:rsidP="005C1838">
      <w:pPr>
        <w:pStyle w:val="Default"/>
        <w:ind w:left="708"/>
        <w:rPr>
          <w:rFonts w:asciiTheme="minorHAnsi" w:hAnsiTheme="minorHAnsi" w:cstheme="minorHAnsi"/>
          <w:color w:val="auto"/>
          <w:sz w:val="22"/>
          <w:szCs w:val="22"/>
        </w:rPr>
      </w:pPr>
    </w:p>
    <w:p w14:paraId="44AC6317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Spośród ważnych ofert, Zamawiający uzna za najkorzystniejszą i wybierze ofertę, która spełni wszystkie wymagania określone w szczegółowym opisie przedmiotu zamówienia oraz uzyskała największą liczbę punktów w ocenie końcowej.</w:t>
      </w:r>
    </w:p>
    <w:p w14:paraId="246239FB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K =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+ </w:t>
      </w: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</w:p>
    <w:p w14:paraId="675716BE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gdzie:</w:t>
      </w:r>
    </w:p>
    <w:p w14:paraId="13105895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K – liczba punktów w ocenie końcowej</w:t>
      </w:r>
    </w:p>
    <w:p w14:paraId="752312A2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c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Cena netto”</w:t>
      </w:r>
    </w:p>
    <w:p w14:paraId="5D8ECE21" w14:textId="77777777" w:rsidR="005C1838" w:rsidRPr="007A5C8A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7A5C8A">
        <w:rPr>
          <w:rFonts w:asciiTheme="minorHAnsi" w:hAnsiTheme="minorHAnsi" w:cstheme="minorHAnsi"/>
          <w:color w:val="auto"/>
          <w:sz w:val="22"/>
          <w:szCs w:val="22"/>
        </w:rPr>
        <w:t>Kt</w:t>
      </w:r>
      <w:proofErr w:type="spellEnd"/>
      <w:r w:rsidRPr="007A5C8A">
        <w:rPr>
          <w:rFonts w:asciiTheme="minorHAnsi" w:hAnsiTheme="minorHAnsi" w:cstheme="minorHAnsi"/>
          <w:color w:val="auto"/>
          <w:sz w:val="22"/>
          <w:szCs w:val="22"/>
        </w:rPr>
        <w:t xml:space="preserve"> – liczba punktów przyznana danej ofercie w kryterium „Termin realizacji zamówienia”</w:t>
      </w:r>
    </w:p>
    <w:p w14:paraId="4A86BCCD" w14:textId="77777777" w:rsidR="005C1838" w:rsidRPr="003B746D" w:rsidRDefault="005C1838" w:rsidP="005C1838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7A5C8A">
        <w:rPr>
          <w:rFonts w:asciiTheme="minorHAnsi" w:hAnsiTheme="minorHAnsi" w:cstheme="minorHAnsi"/>
          <w:color w:val="auto"/>
          <w:sz w:val="22"/>
          <w:szCs w:val="22"/>
        </w:rPr>
        <w:t>Wartości punktowe w poszczególnych kryteriach zostaną podane z dokładnością do dwóch miejsc po przecinku, a zaokrąglenie zostanie dokonane zgodnie z ogólnie przyjętymi zasadami matematycznymi.</w:t>
      </w:r>
    </w:p>
    <w:p w14:paraId="2E05E522" w14:textId="77777777" w:rsidR="005C1838" w:rsidRPr="00A91D6B" w:rsidRDefault="005C1838" w:rsidP="005C1838">
      <w:pPr>
        <w:pStyle w:val="Default"/>
        <w:numPr>
          <w:ilvl w:val="0"/>
          <w:numId w:val="3"/>
        </w:numPr>
        <w:spacing w:after="120"/>
        <w:rPr>
          <w:rFonts w:asciiTheme="minorHAnsi" w:hAnsiTheme="minorHAnsi" w:cstheme="minorHAnsi"/>
          <w:sz w:val="22"/>
          <w:szCs w:val="22"/>
        </w:rPr>
      </w:pPr>
      <w:r w:rsidRPr="00A91D6B">
        <w:rPr>
          <w:rFonts w:asciiTheme="minorHAnsi" w:hAnsiTheme="minorHAnsi" w:cstheme="minorHAnsi"/>
          <w:b/>
          <w:bCs/>
          <w:color w:val="auto"/>
          <w:sz w:val="22"/>
          <w:szCs w:val="22"/>
        </w:rPr>
        <w:t>Termin składania ofert</w:t>
      </w:r>
    </w:p>
    <w:p w14:paraId="333408F7" w14:textId="77777777" w:rsidR="005C1838" w:rsidRDefault="005C1838" w:rsidP="005C1838">
      <w:pPr>
        <w:spacing w:after="0" w:line="240" w:lineRule="auto"/>
        <w:jc w:val="both"/>
        <w:rPr>
          <w:rFonts w:cstheme="minorHAnsi"/>
        </w:rPr>
      </w:pPr>
      <w:r w:rsidRPr="008957A9">
        <w:rPr>
          <w:rFonts w:cstheme="minorHAnsi"/>
        </w:rPr>
        <w:t>1. Oferty stanowiące odpowiedź na zapytanie należy składać pisemnie, tj.</w:t>
      </w:r>
      <w:r>
        <w:rPr>
          <w:rFonts w:cstheme="minorHAnsi"/>
        </w:rPr>
        <w:t xml:space="preserve"> drogą pocztową na</w:t>
      </w:r>
      <w:r w:rsidRPr="008957A9">
        <w:rPr>
          <w:rFonts w:cstheme="minorHAnsi"/>
        </w:rPr>
        <w:t xml:space="preserve"> adres: </w:t>
      </w:r>
      <w:r>
        <w:t xml:space="preserve">RE Sp. z o.o., ul. </w:t>
      </w:r>
      <w:r w:rsidRPr="007E581C">
        <w:t>Kolejowa 12e</w:t>
      </w:r>
      <w:r>
        <w:t>, 15- 701 Białystok</w:t>
      </w:r>
      <w:r>
        <w:rPr>
          <w:rFonts w:cstheme="minorHAnsi"/>
        </w:rPr>
        <w:t xml:space="preserve"> lub przesłać e-mailem na adres: kontakt@renteye.pl</w:t>
      </w:r>
    </w:p>
    <w:p w14:paraId="6E48CDBC" w14:textId="77777777" w:rsidR="005C1838" w:rsidRPr="005C19E8" w:rsidRDefault="005C1838" w:rsidP="005C1838">
      <w:pPr>
        <w:spacing w:after="0" w:line="240" w:lineRule="auto"/>
        <w:jc w:val="both"/>
      </w:pPr>
      <w:r w:rsidRPr="008957A9">
        <w:rPr>
          <w:rFonts w:cstheme="minorHAnsi"/>
        </w:rPr>
        <w:t xml:space="preserve">2. Ostateczny termin składania ofert upływa dnia: </w:t>
      </w:r>
      <w:r>
        <w:rPr>
          <w:rFonts w:cstheme="minorHAnsi"/>
        </w:rPr>
        <w:t xml:space="preserve"> 16.04.2020r. </w:t>
      </w:r>
    </w:p>
    <w:p w14:paraId="7A09959C" w14:textId="77777777" w:rsidR="005C1838" w:rsidRPr="004F56B0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8957A9">
        <w:rPr>
          <w:rFonts w:asciiTheme="minorHAnsi" w:hAnsiTheme="minorHAnsi" w:cstheme="minorHAnsi"/>
          <w:color w:val="auto"/>
          <w:sz w:val="22"/>
          <w:szCs w:val="22"/>
        </w:rPr>
        <w:t>3. W przypadku ofert, które będą dostarczane drogą pocztową liczy się data wpływu oferty do biura Zamawiającego na adres:</w:t>
      </w:r>
      <w:r w:rsidRPr="008C77FF">
        <w:t xml:space="preserve"> </w:t>
      </w:r>
      <w:r w:rsidRPr="007A52AF">
        <w:rPr>
          <w:rFonts w:asciiTheme="minorHAnsi" w:hAnsiTheme="minorHAnsi" w:cstheme="minorHAnsi"/>
          <w:color w:val="auto"/>
          <w:sz w:val="22"/>
          <w:szCs w:val="22"/>
        </w:rPr>
        <w:t>RE Sp. z o.o., ul. Kolejowa 12e, 15- 701 Białystok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CBD8CAA" w14:textId="77777777" w:rsidR="005C1838" w:rsidRPr="004F56B0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 xml:space="preserve">4. Oferta powinna być sporządzona w jednym egzemplarzu na formularzu stanowiącym załącznik nr 1 do niniejszego zapytania ofertowego i zgodna </w:t>
      </w:r>
      <w:r>
        <w:rPr>
          <w:rFonts w:asciiTheme="minorHAnsi" w:hAnsiTheme="minorHAnsi" w:cstheme="minorHAnsi"/>
          <w:color w:val="auto"/>
          <w:sz w:val="22"/>
          <w:szCs w:val="22"/>
        </w:rPr>
        <w:t>z</w:t>
      </w:r>
      <w:r w:rsidRPr="004F56B0">
        <w:rPr>
          <w:rFonts w:asciiTheme="minorHAnsi" w:hAnsiTheme="minorHAnsi" w:cstheme="minorHAnsi"/>
          <w:color w:val="auto"/>
          <w:sz w:val="22"/>
          <w:szCs w:val="22"/>
        </w:rPr>
        <w:t xml:space="preserve"> opisem przedmiotu zamówienia.</w:t>
      </w:r>
    </w:p>
    <w:p w14:paraId="6ECA2D7F" w14:textId="77777777" w:rsidR="005C1838" w:rsidRPr="004F56B0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5. Oferta i załączniki powinny być podpisane i opieczętowane przez osobę upoważnioną do reprezentacji Oferenta zgodnie z formą reprezentacji określoną w rejestrze sądowym lub innym dokumencie, właściwym dla danej formy organizacyjnej Oferenta albo przez osobę umocowaną przez osobę uprawnioną, przy czym pełnomocnictwo musi być załączone do oferty.</w:t>
      </w:r>
    </w:p>
    <w:p w14:paraId="5D4055E0" w14:textId="77777777" w:rsidR="005C1838" w:rsidRPr="004F56B0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6. Oferent poniesie wszystkie koszty związane z przygotowaniem i złożeniem oferty.</w:t>
      </w:r>
    </w:p>
    <w:p w14:paraId="082B4C38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7. Oferent może złożyć tylko jedną ofertę w odpowiedzi na niniejsze zapytanie ofertowe.</w:t>
      </w:r>
    </w:p>
    <w:p w14:paraId="0017ABA8" w14:textId="77777777" w:rsidR="005C1838" w:rsidRPr="004F56B0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720FF0F" w14:textId="77777777" w:rsidR="005C1838" w:rsidRPr="00886DC0" w:rsidRDefault="005C1838" w:rsidP="005C1838">
      <w:pPr>
        <w:pStyle w:val="Akapitzlist"/>
        <w:numPr>
          <w:ilvl w:val="0"/>
          <w:numId w:val="3"/>
        </w:numPr>
        <w:rPr>
          <w:b/>
        </w:rPr>
      </w:pPr>
      <w:r w:rsidRPr="00886DC0">
        <w:rPr>
          <w:b/>
        </w:rPr>
        <w:t>Informacja na temat zakazu powiązań osobowych lub kapitałowych:</w:t>
      </w:r>
    </w:p>
    <w:p w14:paraId="37E5B0AD" w14:textId="77777777" w:rsidR="005C1838" w:rsidRDefault="005C1838" w:rsidP="005C1838">
      <w:pPr>
        <w:spacing w:after="0"/>
        <w:jc w:val="both"/>
      </w:pPr>
      <w:r>
        <w:t>W postępowaniu ofertowym nie mogą brać udziału podmioty powiązane osobowo bądź kapitałowo z Zamawiającym.</w:t>
      </w:r>
    </w:p>
    <w:p w14:paraId="01B7B63E" w14:textId="77777777" w:rsidR="005C1838" w:rsidRDefault="005C1838" w:rsidP="005C1838">
      <w:pPr>
        <w:spacing w:after="0"/>
        <w:jc w:val="both"/>
      </w:pPr>
      <w:r>
        <w:t>Przez powiązania kapitałowe lub osobowe rozumie się wzajemne powiązania między Wnioskodawcą lub osobami upoważnionymi do zaciągania zobowiązań w imieniu Wnioskodawcy lub osobami wykonującymi w imieniu Wnioskodawcy czynności związane z przeprowadzeniem procedury wyboru wykonawcy a wykonawcą, polegające w szczególności na:</w:t>
      </w:r>
    </w:p>
    <w:p w14:paraId="7FD71062" w14:textId="77777777" w:rsidR="005C1838" w:rsidRDefault="005C1838" w:rsidP="005C1838">
      <w:pPr>
        <w:spacing w:after="0"/>
        <w:jc w:val="both"/>
      </w:pPr>
      <w:r>
        <w:t>1) uczestniczeniu w spółce jako wspólnik spółki cywilnej lub spółki osobowej,</w:t>
      </w:r>
    </w:p>
    <w:p w14:paraId="789C71B7" w14:textId="77777777" w:rsidR="005C1838" w:rsidRDefault="005C1838" w:rsidP="005C1838">
      <w:pPr>
        <w:spacing w:after="0"/>
        <w:jc w:val="both"/>
      </w:pPr>
      <w:r>
        <w:t>2) posiadaniu co najmniej 10 % udziałów lub akcji, o ile niższy próg nie wynika z przepisów prawa lub nie został określony przez IZ PO,</w:t>
      </w:r>
    </w:p>
    <w:p w14:paraId="24C382D3" w14:textId="77777777" w:rsidR="005C1838" w:rsidRDefault="005C1838" w:rsidP="005C1838">
      <w:pPr>
        <w:spacing w:after="0"/>
        <w:jc w:val="both"/>
      </w:pPr>
      <w:r>
        <w:t>3) pełnieniu funkcji członka organu nadzorczego lub zarządzającego, prokurenta, pełnomocnika,</w:t>
      </w:r>
    </w:p>
    <w:p w14:paraId="7B7EB08A" w14:textId="77777777" w:rsidR="005C1838" w:rsidRDefault="005C1838" w:rsidP="005C1838">
      <w:pPr>
        <w:spacing w:after="0"/>
        <w:jc w:val="both"/>
      </w:pPr>
      <w:r>
        <w:t xml:space="preserve">4) pozostawaniu w związku małżeńskim, w stosunku pokrewieństwa lub powinowactwa w linii prostej, pokrewieństwa drugiego stopnia lub powinowactwa drugiego stopnia w linii bocznej lub w </w:t>
      </w:r>
      <w:r>
        <w:lastRenderedPageBreak/>
        <w:t>stosunku przysposobienia, opieki lub kurateli.</w:t>
      </w:r>
      <w:r>
        <w:cr/>
      </w:r>
    </w:p>
    <w:p w14:paraId="4647A0CF" w14:textId="77777777" w:rsidR="005C1838" w:rsidRPr="00E603C3" w:rsidRDefault="005C1838" w:rsidP="005C1838">
      <w:pPr>
        <w:pStyle w:val="Akapitzlist"/>
        <w:numPr>
          <w:ilvl w:val="0"/>
          <w:numId w:val="3"/>
        </w:numPr>
        <w:rPr>
          <w:b/>
        </w:rPr>
      </w:pPr>
      <w:r w:rsidRPr="00E603C3">
        <w:rPr>
          <w:b/>
        </w:rPr>
        <w:t>Informacja na temat wymagań dla oferentów</w:t>
      </w:r>
    </w:p>
    <w:p w14:paraId="44F0F6A5" w14:textId="77777777" w:rsidR="005C1838" w:rsidRDefault="005C1838" w:rsidP="005C1838">
      <w:pPr>
        <w:jc w:val="both"/>
      </w:pPr>
      <w:r w:rsidRPr="00E603C3">
        <w:t>Oferent zobowiązany jest do złożenia wraz z ofertą oświadczeni</w:t>
      </w:r>
      <w:r>
        <w:t>a</w:t>
      </w:r>
      <w:r w:rsidRPr="00E603C3">
        <w:t>, iż prowadzi działalność gospodarczą bądź posiada niezbędną wiedzę i doświadczenie w zakresie dostaw bądź usług objętych zapytaniem ofertowym oraz posiada faktyczną zdolność do wykonania zamówienia w tym między innymi dysponuje prawami, potencjałem technicznym i osobowym koniecznym do wykonania tego zamówienia.</w:t>
      </w:r>
    </w:p>
    <w:p w14:paraId="6B3302C9" w14:textId="77777777" w:rsidR="005C1838" w:rsidRDefault="005C1838" w:rsidP="005C1838">
      <w:pPr>
        <w:pStyle w:val="Akapitzlist"/>
        <w:numPr>
          <w:ilvl w:val="0"/>
          <w:numId w:val="3"/>
        </w:numPr>
        <w:jc w:val="both"/>
        <w:rPr>
          <w:b/>
        </w:rPr>
      </w:pPr>
      <w:r w:rsidRPr="00E603C3">
        <w:rPr>
          <w:b/>
        </w:rPr>
        <w:t>Dodatkowe informacje i wymagania zamawiającego</w:t>
      </w:r>
    </w:p>
    <w:p w14:paraId="1EFED9F9" w14:textId="77777777" w:rsidR="005C1838" w:rsidRDefault="005C1838" w:rsidP="005C1838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Nie dopuszcza się składania ofert częściowych lub wariantowych.</w:t>
      </w:r>
    </w:p>
    <w:p w14:paraId="31FCF029" w14:textId="77777777" w:rsidR="005C1838" w:rsidRDefault="005C1838" w:rsidP="005C1838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Po rozstrzygnięciu postępowania jego wyniki zostaną upublicznione. </w:t>
      </w:r>
    </w:p>
    <w:p w14:paraId="4F963268" w14:textId="77777777" w:rsidR="005C1838" w:rsidRPr="004F56B0" w:rsidRDefault="005C1838" w:rsidP="005C1838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Po dokonaniu wyboru oferty Zamawiający poinformuje Oferenta, którego ofertę wybrano o terminie podpisania umowy/złożenia zamówienia.</w:t>
      </w:r>
    </w:p>
    <w:p w14:paraId="50188DA2" w14:textId="77777777" w:rsidR="005C1838" w:rsidRDefault="005C1838" w:rsidP="005C1838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4F56B0">
        <w:rPr>
          <w:rFonts w:asciiTheme="minorHAnsi" w:hAnsiTheme="minorHAnsi" w:cstheme="minorHAnsi"/>
          <w:color w:val="auto"/>
          <w:sz w:val="22"/>
          <w:szCs w:val="22"/>
        </w:rPr>
        <w:t>Jeżeli Oferent, którego oferta została wybrana, uchyli się od zawarcia umowy, Zamawiający może wybrać ofertę najkorzystniejszą spośród pozostałych ofert, bez przeprowadzania ich ponownej oceny.</w:t>
      </w:r>
    </w:p>
    <w:p w14:paraId="58FE4F20" w14:textId="77777777" w:rsidR="005C1838" w:rsidRDefault="005C1838" w:rsidP="005C1838">
      <w:pPr>
        <w:pStyle w:val="Default"/>
        <w:numPr>
          <w:ilvl w:val="0"/>
          <w:numId w:val="4"/>
        </w:numPr>
        <w:ind w:left="567" w:hanging="567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0F5C98">
        <w:rPr>
          <w:rFonts w:asciiTheme="minorHAnsi" w:hAnsiTheme="minorHAnsi" w:cstheme="minorHAnsi"/>
          <w:color w:val="auto"/>
          <w:sz w:val="22"/>
          <w:szCs w:val="22"/>
        </w:rPr>
        <w:t xml:space="preserve">Zamawiający może </w:t>
      </w:r>
      <w:bookmarkStart w:id="0" w:name="_Hlk505343955"/>
      <w:r w:rsidRPr="000F5C98">
        <w:rPr>
          <w:rFonts w:asciiTheme="minorHAnsi" w:hAnsiTheme="minorHAnsi" w:cstheme="minorHAnsi"/>
          <w:color w:val="auto"/>
          <w:sz w:val="22"/>
          <w:szCs w:val="22"/>
        </w:rPr>
        <w:t>odstąpić lub unieważnić postępowanie w każdej chwili bez podania przyczyny</w:t>
      </w:r>
      <w:bookmarkEnd w:id="0"/>
      <w:r w:rsidRPr="000F5C98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F2E5F35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1075344" w14:textId="77777777" w:rsidR="005C1838" w:rsidRDefault="005C1838" w:rsidP="005C1838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C86323">
        <w:rPr>
          <w:rFonts w:asciiTheme="minorHAnsi" w:hAnsiTheme="minorHAnsi" w:cstheme="minorHAnsi"/>
          <w:b/>
          <w:sz w:val="22"/>
          <w:szCs w:val="22"/>
        </w:rPr>
        <w:t>Warunki istotnych zmian umowy zawartej w wyniku przeprowadzonego postępowania o udzielenie zamówienia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31121778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1B202D" w14:textId="77777777" w:rsidR="005C1838" w:rsidRDefault="005C1838" w:rsidP="005C1838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1. Udzielenia zamówienia wymaga podpisania umowy pomiędzy Zamawiającym, a Wykonawcą.</w:t>
      </w:r>
    </w:p>
    <w:p w14:paraId="11AE2010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>
        <w:t>2. Nie przewiduje się możliwości wydłużenia terminu realizacji umowy.</w:t>
      </w:r>
    </w:p>
    <w:p w14:paraId="6010C4C0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E58E9C4" w14:textId="77777777" w:rsidR="005C1838" w:rsidRDefault="005C1838" w:rsidP="005C1838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ane osoby upoważnionej do kontaktów w sprawie zamówienia</w:t>
      </w:r>
    </w:p>
    <w:p w14:paraId="340CF33F" w14:textId="77777777" w:rsidR="005C1838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FDC9937" w14:textId="77777777" w:rsidR="005C1838" w:rsidRPr="009E05AE" w:rsidRDefault="005C1838" w:rsidP="005C1838">
      <w:pPr>
        <w:rPr>
          <w:rFonts w:cstheme="minorHAnsi"/>
          <w:lang w:val="en-US"/>
        </w:rPr>
      </w:pPr>
      <w:r w:rsidRPr="009E05AE">
        <w:rPr>
          <w:rFonts w:cstheme="minorHAnsi"/>
          <w:lang w:val="en-US"/>
        </w:rPr>
        <w:t>Robert Kondracki – r.kondracki@</w:t>
      </w:r>
      <w:r>
        <w:rPr>
          <w:rFonts w:cstheme="minorHAnsi"/>
          <w:lang w:val="en-US"/>
        </w:rPr>
        <w:t>renteye</w:t>
      </w:r>
      <w:r w:rsidRPr="009E05AE">
        <w:rPr>
          <w:rFonts w:cstheme="minorHAnsi"/>
          <w:lang w:val="en-US"/>
        </w:rPr>
        <w:t>.pl</w:t>
      </w:r>
    </w:p>
    <w:p w14:paraId="7CEED14E" w14:textId="77777777" w:rsidR="005C1838" w:rsidRPr="009E05AE" w:rsidRDefault="005C1838" w:rsidP="005C1838">
      <w:pPr>
        <w:pStyle w:val="Default"/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70E0A720" w14:textId="77777777" w:rsidR="005C1838" w:rsidRPr="009E05AE" w:rsidRDefault="005C1838" w:rsidP="005C1838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  <w:lang w:val="en-US"/>
        </w:rPr>
      </w:pPr>
    </w:p>
    <w:p w14:paraId="75787853" w14:textId="77777777" w:rsidR="005C1838" w:rsidRPr="0060743A" w:rsidRDefault="005C1838" w:rsidP="005C1838">
      <w:pPr>
        <w:pStyle w:val="Default"/>
        <w:numPr>
          <w:ilvl w:val="0"/>
          <w:numId w:val="3"/>
        </w:numPr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E603C3">
        <w:rPr>
          <w:rFonts w:asciiTheme="minorHAnsi" w:hAnsiTheme="minorHAnsi" w:cstheme="minorHAnsi"/>
          <w:b/>
          <w:sz w:val="22"/>
          <w:szCs w:val="22"/>
        </w:rPr>
        <w:t>Załącznik nr 1: Formularz oferty</w:t>
      </w:r>
    </w:p>
    <w:p w14:paraId="29ACF22D" w14:textId="77777777" w:rsidR="005C1838" w:rsidRDefault="005C1838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2 </w:t>
      </w:r>
    </w:p>
    <w:p w14:paraId="6AD38315" w14:textId="77777777" w:rsidR="005C1838" w:rsidRDefault="005C1838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Załącznik nr 3 </w:t>
      </w:r>
    </w:p>
    <w:p w14:paraId="4F58BB8F" w14:textId="77777777" w:rsidR="005C1838" w:rsidRPr="009E05AE" w:rsidRDefault="005C1838" w:rsidP="005C1838">
      <w:pPr>
        <w:pStyle w:val="Default"/>
        <w:ind w:left="360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color w:val="auto"/>
          <w:sz w:val="22"/>
          <w:szCs w:val="22"/>
        </w:rPr>
        <w:t>Załącznik nr 4</w:t>
      </w:r>
    </w:p>
    <w:p w14:paraId="55E3EC14" w14:textId="1A202B67" w:rsidR="005C1838" w:rsidRDefault="005C1838">
      <w:r>
        <w:br w:type="page"/>
      </w:r>
    </w:p>
    <w:p w14:paraId="23E4999A" w14:textId="52F17A5B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owy do zapytania 1/</w:t>
      </w:r>
      <w:r w:rsidR="00E957F0">
        <w:rPr>
          <w:rFonts w:ascii="Times New Roman" w:hAnsi="Times New Roman" w:cs="Times New Roman"/>
          <w:b/>
          <w:i/>
          <w:sz w:val="18"/>
          <w:szCs w:val="18"/>
        </w:rPr>
        <w:t>04/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C43CEF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 xml:space="preserve"> z dn.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 w:rsidR="00C206F9"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2B52AF2F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</w:t>
      </w:r>
      <w:r w:rsidR="00E957F0">
        <w:rPr>
          <w:rFonts w:ascii="Times New Roman" w:hAnsi="Times New Roman" w:cs="Times New Roman"/>
          <w:b/>
        </w:rPr>
        <w:t>04/</w:t>
      </w:r>
      <w:r w:rsidRPr="00026ADD">
        <w:rPr>
          <w:rFonts w:ascii="Times New Roman" w:hAnsi="Times New Roman" w:cs="Times New Roman"/>
          <w:b/>
        </w:rPr>
        <w:t>20</w:t>
      </w:r>
      <w:r w:rsidR="00DB0CAE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6A148836" w14:textId="77777777" w:rsidR="00CB5685" w:rsidRDefault="00CB5685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CB5685">
        <w:rPr>
          <w:rFonts w:ascii="Times New Roman" w:hAnsi="Times New Roman" w:cs="Times New Roman"/>
          <w:b/>
          <w:szCs w:val="24"/>
        </w:rPr>
        <w:t>RE Sp. z o.o.</w:t>
      </w:r>
    </w:p>
    <w:p w14:paraId="7816B8D5" w14:textId="47D688F5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</w:t>
      </w:r>
      <w:r w:rsidR="00CB5685" w:rsidRPr="00CB5685">
        <w:rPr>
          <w:rFonts w:ascii="Times New Roman" w:hAnsi="Times New Roman" w:cs="Times New Roman"/>
          <w:b/>
          <w:szCs w:val="24"/>
        </w:rPr>
        <w:t>ul. Kolejowa 12e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CB5685" w:rsidRPr="00CB5685">
        <w:rPr>
          <w:rFonts w:ascii="Times New Roman" w:hAnsi="Times New Roman" w:cs="Times New Roman"/>
          <w:b/>
          <w:szCs w:val="24"/>
        </w:rPr>
        <w:t>542 336 36 17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A59D3B9" w14:textId="63B8C71B" w:rsidR="0088316B" w:rsidRPr="00DB0CAE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DB0CAE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2</w:t>
      </w: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2ECA7EBA" w14:textId="77777777" w:rsidR="005C1838" w:rsidRDefault="005C1838">
      <w:pPr>
        <w:rPr>
          <w:rFonts w:ascii="Times New Roman" w:hAnsi="Times New Roman" w:cs="Times New Roman"/>
          <w:b/>
          <w:i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</w:rPr>
        <w:br w:type="page"/>
      </w:r>
    </w:p>
    <w:p w14:paraId="53DE05F7" w14:textId="7A79D417" w:rsidR="00075AFC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bookmarkStart w:id="1" w:name="_GoBack"/>
      <w:bookmarkEnd w:id="1"/>
      <w:r w:rsidRPr="0088316B">
        <w:rPr>
          <w:rFonts w:ascii="Times New Roman" w:hAnsi="Times New Roman" w:cs="Times New Roman"/>
          <w:b/>
          <w:i/>
          <w:sz w:val="18"/>
          <w:szCs w:val="18"/>
        </w:rPr>
        <w:lastRenderedPageBreak/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 w:rsidR="00075AFC"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1836642D" w:rsidR="00B23096" w:rsidRPr="0088316B" w:rsidRDefault="00576F56" w:rsidP="00DB0CAE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>
        <w:rPr>
          <w:rFonts w:ascii="Times New Roman" w:hAnsi="Times New Roman" w:cs="Times New Roman"/>
          <w:b/>
          <w:i/>
          <w:sz w:val="18"/>
          <w:szCs w:val="18"/>
        </w:rPr>
        <w:t>owy do zapytania 1/04/2020 z dn. 08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</w:t>
      </w:r>
      <w:r>
        <w:rPr>
          <w:rFonts w:ascii="Times New Roman" w:hAnsi="Times New Roman" w:cs="Times New Roman"/>
          <w:b/>
          <w:i/>
          <w:sz w:val="18"/>
          <w:szCs w:val="18"/>
        </w:rPr>
        <w:t>4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20</w:t>
      </w:r>
      <w:r>
        <w:rPr>
          <w:rFonts w:ascii="Times New Roman" w:hAnsi="Times New Roman" w:cs="Times New Roman"/>
          <w:b/>
          <w:i/>
          <w:sz w:val="18"/>
          <w:szCs w:val="18"/>
        </w:rPr>
        <w:t>20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r. stanowiący Załącznik nr</w:t>
      </w:r>
      <w:r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 w:rsidR="00DB0CAE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6829B" w14:textId="77777777" w:rsidR="0099320D" w:rsidRDefault="0099320D" w:rsidP="0088316B">
      <w:pPr>
        <w:spacing w:after="0" w:line="240" w:lineRule="auto"/>
      </w:pPr>
      <w:r>
        <w:separator/>
      </w:r>
    </w:p>
  </w:endnote>
  <w:endnote w:type="continuationSeparator" w:id="0">
    <w:p w14:paraId="296206F2" w14:textId="77777777" w:rsidR="0099320D" w:rsidRDefault="0099320D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EA8C1" w14:textId="77777777" w:rsidR="0099320D" w:rsidRDefault="0099320D" w:rsidP="0088316B">
      <w:pPr>
        <w:spacing w:after="0" w:line="240" w:lineRule="auto"/>
      </w:pPr>
      <w:r>
        <w:separator/>
      </w:r>
    </w:p>
  </w:footnote>
  <w:footnote w:type="continuationSeparator" w:id="0">
    <w:p w14:paraId="5C5A3052" w14:textId="77777777" w:rsidR="0099320D" w:rsidRDefault="0099320D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0BB61" w14:textId="77777777" w:rsidR="0088316B" w:rsidRDefault="0088316B">
    <w:pPr>
      <w:pStyle w:val="Nagwek"/>
    </w:pPr>
    <w:r>
      <w:rPr>
        <w:noProof/>
        <w:lang w:val="en-US"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C4B12"/>
    <w:multiLevelType w:val="hybridMultilevel"/>
    <w:tmpl w:val="67687980"/>
    <w:lvl w:ilvl="0" w:tplc="555C18B8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3249B"/>
    <w:multiLevelType w:val="hybridMultilevel"/>
    <w:tmpl w:val="789A4A80"/>
    <w:lvl w:ilvl="0" w:tplc="6458E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04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142A7F"/>
    <w:rsid w:val="002A013A"/>
    <w:rsid w:val="003D5B3B"/>
    <w:rsid w:val="004C5F22"/>
    <w:rsid w:val="004F26CF"/>
    <w:rsid w:val="00576F56"/>
    <w:rsid w:val="005C1838"/>
    <w:rsid w:val="00613474"/>
    <w:rsid w:val="00647962"/>
    <w:rsid w:val="006B5E97"/>
    <w:rsid w:val="006F3BAA"/>
    <w:rsid w:val="00805FAF"/>
    <w:rsid w:val="0088316B"/>
    <w:rsid w:val="009265CA"/>
    <w:rsid w:val="00956661"/>
    <w:rsid w:val="0099320D"/>
    <w:rsid w:val="009D6BDA"/>
    <w:rsid w:val="00A22FB0"/>
    <w:rsid w:val="00B23096"/>
    <w:rsid w:val="00C206F9"/>
    <w:rsid w:val="00C43CEF"/>
    <w:rsid w:val="00C87905"/>
    <w:rsid w:val="00CB5685"/>
    <w:rsid w:val="00D80552"/>
    <w:rsid w:val="00DB0CAE"/>
    <w:rsid w:val="00DC1372"/>
    <w:rsid w:val="00E9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982F112F-0F69-764D-89DC-43825B80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  <w:style w:type="paragraph" w:customStyle="1" w:styleId="Default">
    <w:name w:val="Default"/>
    <w:uiPriority w:val="99"/>
    <w:rsid w:val="005C1838"/>
    <w:pPr>
      <w:suppressAutoHyphens/>
      <w:autoSpaceDE w:val="0"/>
      <w:autoSpaceDN w:val="0"/>
      <w:spacing w:after="0" w:line="240" w:lineRule="auto"/>
      <w:textAlignment w:val="baseline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8</Pages>
  <Words>1853</Words>
  <Characters>11119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Microsoft Office User</cp:lastModifiedBy>
  <cp:revision>15</cp:revision>
  <dcterms:created xsi:type="dcterms:W3CDTF">2019-06-03T12:00:00Z</dcterms:created>
  <dcterms:modified xsi:type="dcterms:W3CDTF">2020-04-08T12:06:00Z</dcterms:modified>
</cp:coreProperties>
</file>